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6369" w:rsidRDefault="00BA6369" w:rsidP="00BA6369">
      <w:pPr>
        <w:pStyle w:val="a4"/>
        <w:spacing w:after="0"/>
        <w:ind w:firstLine="6946"/>
        <w:rPr>
          <w:sz w:val="22"/>
          <w:szCs w:val="22"/>
        </w:rPr>
      </w:pPr>
      <w:r>
        <w:rPr>
          <w:sz w:val="22"/>
          <w:szCs w:val="22"/>
        </w:rPr>
        <w:t>Приложение 2</w:t>
      </w:r>
    </w:p>
    <w:p w:rsidR="00BA6369" w:rsidRDefault="00BA6369" w:rsidP="00BA6369">
      <w:pPr>
        <w:pStyle w:val="a4"/>
        <w:spacing w:after="0"/>
        <w:ind w:firstLine="6946"/>
        <w:rPr>
          <w:sz w:val="22"/>
          <w:szCs w:val="22"/>
        </w:rPr>
      </w:pPr>
      <w:r>
        <w:rPr>
          <w:sz w:val="22"/>
          <w:szCs w:val="22"/>
        </w:rPr>
        <w:t xml:space="preserve">к Порядку проведения </w:t>
      </w:r>
    </w:p>
    <w:p w:rsidR="00BA6369" w:rsidRDefault="00BA6369" w:rsidP="00BA6369">
      <w:pPr>
        <w:pStyle w:val="a4"/>
        <w:spacing w:after="0"/>
        <w:ind w:firstLine="6946"/>
        <w:rPr>
          <w:sz w:val="22"/>
          <w:szCs w:val="22"/>
        </w:rPr>
      </w:pPr>
      <w:r>
        <w:rPr>
          <w:sz w:val="22"/>
          <w:szCs w:val="22"/>
        </w:rPr>
        <w:t xml:space="preserve">конкурса инициативных </w:t>
      </w:r>
    </w:p>
    <w:p w:rsidR="00BA6369" w:rsidRDefault="00BA6369" w:rsidP="00BA6369">
      <w:pPr>
        <w:pStyle w:val="a4"/>
        <w:spacing w:after="0"/>
        <w:ind w:firstLine="6946"/>
        <w:rPr>
          <w:sz w:val="22"/>
          <w:szCs w:val="22"/>
        </w:rPr>
      </w:pPr>
      <w:r>
        <w:rPr>
          <w:sz w:val="22"/>
          <w:szCs w:val="22"/>
        </w:rPr>
        <w:t>проектов</w:t>
      </w:r>
    </w:p>
    <w:p w:rsidR="00BA6369" w:rsidRDefault="00BA6369" w:rsidP="00BA6369"/>
    <w:p w:rsidR="00BA6369" w:rsidRDefault="00BA6369" w:rsidP="00BA6369">
      <w:pPr>
        <w:pStyle w:val="a4"/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ТЕХНИЧЕСКОЕ ЗАДАНИЕ</w:t>
      </w:r>
    </w:p>
    <w:p w:rsidR="00BA6369" w:rsidRDefault="00BA6369" w:rsidP="00BA6369">
      <w:pPr>
        <w:pStyle w:val="a4"/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>на выполнение проекта:</w:t>
      </w:r>
    </w:p>
    <w:p w:rsidR="00BA6369" w:rsidRDefault="00BA6369" w:rsidP="00BA6369">
      <w:pPr>
        <w:pStyle w:val="a4"/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>(наименование)</w:t>
      </w:r>
    </w:p>
    <w:p w:rsidR="00BA6369" w:rsidRDefault="00BA6369" w:rsidP="00BA6369">
      <w:pPr>
        <w:pStyle w:val="a4"/>
        <w:rPr>
          <w:sz w:val="28"/>
          <w:szCs w:val="28"/>
        </w:rPr>
      </w:pPr>
    </w:p>
    <w:p w:rsidR="00BA6369" w:rsidRDefault="00BA6369" w:rsidP="00BA6369">
      <w:pPr>
        <w:pStyle w:val="a4"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1. Основание для проведения проекта. </w:t>
      </w:r>
    </w:p>
    <w:p w:rsidR="00BA6369" w:rsidRDefault="00BA6369" w:rsidP="00BA6369">
      <w:pPr>
        <w:pStyle w:val="a4"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2. Сроки реализации проекта. </w:t>
      </w:r>
    </w:p>
    <w:p w:rsidR="00BA6369" w:rsidRDefault="00BA6369" w:rsidP="00BA6369">
      <w:pPr>
        <w:pStyle w:val="a4"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3. Руководитель проекта. </w:t>
      </w:r>
    </w:p>
    <w:p w:rsidR="00BA6369" w:rsidRDefault="00BA6369" w:rsidP="00BA6369">
      <w:pPr>
        <w:pStyle w:val="a4"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4. Цель проекта. </w:t>
      </w:r>
    </w:p>
    <w:p w:rsidR="00BA6369" w:rsidRDefault="00BA6369" w:rsidP="00BA6369">
      <w:pPr>
        <w:pStyle w:val="a4"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5. Предмет проекта. </w:t>
      </w:r>
    </w:p>
    <w:p w:rsidR="00BA6369" w:rsidRDefault="00BA6369" w:rsidP="00BA6369">
      <w:pPr>
        <w:pStyle w:val="a4"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6. Задачи выполнения проекта. </w:t>
      </w:r>
    </w:p>
    <w:p w:rsidR="00BA6369" w:rsidRDefault="00BA6369" w:rsidP="00BA6369">
      <w:pPr>
        <w:pStyle w:val="a4"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7. Календарный план выполнения проекта. 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2835"/>
        <w:gridCol w:w="1843"/>
        <w:gridCol w:w="4218"/>
      </w:tblGrid>
      <w:tr w:rsidR="00BA6369" w:rsidTr="0002125D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6369" w:rsidRDefault="00BA6369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№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6369" w:rsidRDefault="00BA6369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одержание выполняемых работ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6369" w:rsidRDefault="00BA6369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роки выполнения</w:t>
            </w: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A6369" w:rsidRDefault="00BA6369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езультаты выполнения (перечень отчётной</w:t>
            </w:r>
          </w:p>
          <w:p w:rsidR="00BA6369" w:rsidRDefault="00BA6369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окументации, представляемой по окончании работ, с указанием единиц)</w:t>
            </w:r>
          </w:p>
        </w:tc>
      </w:tr>
      <w:tr w:rsidR="00BA6369" w:rsidTr="0002125D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369" w:rsidRDefault="00BA6369" w:rsidP="00BA6369">
            <w:pPr>
              <w:pStyle w:val="a4"/>
              <w:numPr>
                <w:ilvl w:val="1"/>
                <w:numId w:val="1"/>
              </w:numPr>
              <w:spacing w:after="0"/>
              <w:ind w:left="0" w:firstLine="0"/>
              <w:rPr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369" w:rsidRDefault="00BA6369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369" w:rsidRDefault="00BA6369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369" w:rsidRDefault="00BA6369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</w:tr>
      <w:tr w:rsidR="00BA6369" w:rsidTr="0002125D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369" w:rsidRDefault="00BA6369" w:rsidP="0002125D">
            <w:pPr>
              <w:pStyle w:val="a4"/>
              <w:spacing w:after="0"/>
              <w:ind w:left="720"/>
              <w:rPr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369" w:rsidRDefault="00BA6369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369" w:rsidRDefault="00BA6369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369" w:rsidRDefault="00BA6369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</w:tr>
    </w:tbl>
    <w:p w:rsidR="00BA6369" w:rsidRDefault="00BA6369" w:rsidP="00BA6369">
      <w:pPr>
        <w:pStyle w:val="a4"/>
        <w:spacing w:after="0"/>
        <w:rPr>
          <w:sz w:val="28"/>
          <w:szCs w:val="28"/>
        </w:rPr>
      </w:pPr>
    </w:p>
    <w:p w:rsidR="00BA6369" w:rsidRDefault="00BA6369" w:rsidP="00BA6369">
      <w:pPr>
        <w:numPr>
          <w:ilvl w:val="0"/>
          <w:numId w:val="2"/>
        </w:numPr>
        <w:spacing w:line="360" w:lineRule="auto"/>
        <w:ind w:left="0" w:firstLine="0"/>
        <w:rPr>
          <w:sz w:val="28"/>
          <w:szCs w:val="28"/>
        </w:rPr>
      </w:pPr>
      <w:r>
        <w:rPr>
          <w:sz w:val="28"/>
          <w:szCs w:val="28"/>
        </w:rPr>
        <w:t>Результаты выполнения проекта.</w:t>
      </w:r>
    </w:p>
    <w:p w:rsidR="00BA6369" w:rsidRDefault="00BA6369" w:rsidP="00BA6369">
      <w:pPr>
        <w:numPr>
          <w:ilvl w:val="0"/>
          <w:numId w:val="2"/>
        </w:numPr>
        <w:spacing w:line="360" w:lineRule="auto"/>
        <w:ind w:left="0" w:firstLine="0"/>
        <w:rPr>
          <w:sz w:val="28"/>
          <w:szCs w:val="28"/>
        </w:rPr>
      </w:pPr>
      <w:r>
        <w:rPr>
          <w:sz w:val="28"/>
          <w:szCs w:val="28"/>
        </w:rPr>
        <w:t>Способ внедрения результатов проекта.</w:t>
      </w:r>
    </w:p>
    <w:p w:rsidR="00BA6369" w:rsidRPr="00E074F3" w:rsidRDefault="00BA6369" w:rsidP="00BA6369">
      <w:pPr>
        <w:pStyle w:val="Compact"/>
        <w:numPr>
          <w:ilvl w:val="0"/>
          <w:numId w:val="2"/>
        </w:numPr>
        <w:spacing w:before="0" w:after="0" w:line="360" w:lineRule="auto"/>
        <w:ind w:left="0" w:firstLine="0"/>
        <w:rPr>
          <w:rFonts w:ascii="Times New Roman" w:hAnsi="Times New Roman" w:cs="Times New Roman"/>
          <w:sz w:val="28"/>
          <w:szCs w:val="28"/>
          <w:lang w:val="ru-RU"/>
        </w:rPr>
      </w:pPr>
      <w:r w:rsidRPr="00E074F3">
        <w:rPr>
          <w:rFonts w:ascii="Times New Roman" w:hAnsi="Times New Roman" w:cs="Times New Roman"/>
          <w:sz w:val="28"/>
          <w:szCs w:val="28"/>
          <w:lang w:val="ru-RU"/>
        </w:rPr>
        <w:t xml:space="preserve">Финансово-экономическое обоснование стоимости 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E074F3">
        <w:rPr>
          <w:rFonts w:ascii="Times New Roman" w:hAnsi="Times New Roman" w:cs="Times New Roman"/>
          <w:sz w:val="28"/>
          <w:szCs w:val="28"/>
          <w:lang w:val="ru-RU"/>
        </w:rPr>
        <w:t>роекта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A6369" w:rsidRPr="00E074F3" w:rsidRDefault="00BA6369" w:rsidP="00BA6369">
      <w:pPr>
        <w:pStyle w:val="Compact"/>
        <w:numPr>
          <w:ilvl w:val="0"/>
          <w:numId w:val="2"/>
        </w:numPr>
        <w:spacing w:before="0" w:after="0" w:line="360" w:lineRule="auto"/>
        <w:ind w:left="0" w:firstLine="0"/>
        <w:rPr>
          <w:rFonts w:ascii="Times New Roman" w:hAnsi="Times New Roman" w:cs="Times New Roman"/>
          <w:sz w:val="28"/>
          <w:szCs w:val="28"/>
          <w:lang w:val="ru-RU"/>
        </w:rPr>
      </w:pPr>
      <w:r w:rsidRPr="00E074F3">
        <w:rPr>
          <w:rFonts w:ascii="Times New Roman" w:hAnsi="Times New Roman" w:cs="Times New Roman"/>
          <w:sz w:val="28"/>
          <w:szCs w:val="28"/>
          <w:lang w:val="ru-RU"/>
        </w:rPr>
        <w:t xml:space="preserve">Смета расходов на реализацию 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E074F3">
        <w:rPr>
          <w:rFonts w:ascii="Times New Roman" w:hAnsi="Times New Roman" w:cs="Times New Roman"/>
          <w:sz w:val="28"/>
          <w:szCs w:val="28"/>
          <w:lang w:val="ru-RU"/>
        </w:rPr>
        <w:t>роекта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E5CD0" w:rsidRDefault="004E5CD0">
      <w:bookmarkStart w:id="0" w:name="_GoBack"/>
      <w:bookmarkEnd w:id="0"/>
    </w:p>
    <w:sectPr w:rsidR="004E5CD0" w:rsidSect="00C97FCE">
      <w:pgSz w:w="11906" w:h="16838"/>
      <w:pgMar w:top="1134" w:right="850" w:bottom="1134" w:left="1134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B0F75E0"/>
    <w:multiLevelType w:val="multilevel"/>
    <w:tmpl w:val="F72E256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44CC76AC"/>
    <w:multiLevelType w:val="multilevel"/>
    <w:tmpl w:val="8CF4D1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A6369"/>
    <w:rsid w:val="004E5CD0"/>
    <w:rsid w:val="00BA6369"/>
    <w:rsid w:val="00C97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79B78BE-60D2-4EF5-99E5-E4A833B90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A6369"/>
    <w:pPr>
      <w:jc w:val="left"/>
    </w:pPr>
    <w:rPr>
      <w:rFonts w:eastAsia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BA6369"/>
    <w:pPr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"/>
    <w:basedOn w:val="a"/>
    <w:link w:val="a5"/>
    <w:uiPriority w:val="99"/>
    <w:unhideWhenUsed/>
    <w:rsid w:val="00BA6369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rsid w:val="00BA6369"/>
    <w:rPr>
      <w:rFonts w:eastAsia="Times New Roman"/>
      <w:sz w:val="24"/>
      <w:szCs w:val="24"/>
      <w:lang w:eastAsia="ru-RU"/>
    </w:rPr>
  </w:style>
  <w:style w:type="paragraph" w:customStyle="1" w:styleId="Compact">
    <w:name w:val="Compact"/>
    <w:basedOn w:val="a4"/>
    <w:qFormat/>
    <w:rsid w:val="00BA6369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епешкин Сергей Алексеевич</dc:creator>
  <cp:keywords/>
  <dc:description/>
  <cp:lastModifiedBy>Лепешкин Сергей Алексеевич</cp:lastModifiedBy>
  <cp:revision>1</cp:revision>
  <dcterms:created xsi:type="dcterms:W3CDTF">2020-03-19T07:41:00Z</dcterms:created>
  <dcterms:modified xsi:type="dcterms:W3CDTF">2020-03-19T07:41:00Z</dcterms:modified>
</cp:coreProperties>
</file>